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2B7D" w:rsidRDefault="00D3392C" w:rsidP="00E81207">
      <w:pPr>
        <w:pStyle w:val="Heading1"/>
        <w:jc w:val="center"/>
      </w:pPr>
      <w:bookmarkStart w:id="0" w:name="_GoBack"/>
      <w:bookmarkEnd w:id="0"/>
      <w:r>
        <w:t xml:space="preserve">Sample </w:t>
      </w:r>
      <w:r w:rsidR="00FD615A" w:rsidRPr="00D756CF">
        <w:t>Scope and Sequence: Physics – Year 12</w:t>
      </w:r>
    </w:p>
    <w:p w:rsidR="00FD615A" w:rsidRPr="002C2B7D" w:rsidRDefault="002C2B7D" w:rsidP="002C2B7D">
      <w:pPr>
        <w:jc w:val="center"/>
        <w:rPr>
          <w:rFonts w:cs="Arial"/>
          <w:b/>
          <w:i/>
          <w:sz w:val="20"/>
          <w:szCs w:val="20"/>
        </w:rPr>
      </w:pPr>
      <w:r>
        <w:rPr>
          <w:rFonts w:cs="Arial"/>
          <w:b/>
          <w:i/>
          <w:sz w:val="20"/>
          <w:szCs w:val="20"/>
        </w:rPr>
        <w:t>Sample for implementation for Year 12 from Term 4, 2018</w:t>
      </w:r>
      <w:r w:rsidR="00220A8A">
        <w:t xml:space="preserve">                        </w:t>
      </w:r>
    </w:p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3 (row1). The table shows the topic name, unit name, hours and a short description of the unit (row 2); identifies the syllabus outcomes (row 3) and the course requirements (row 4)."/>
      </w:tblPr>
      <w:tblGrid>
        <w:gridCol w:w="333"/>
        <w:gridCol w:w="1511"/>
        <w:gridCol w:w="1512"/>
        <w:gridCol w:w="1512"/>
        <w:gridCol w:w="1512"/>
        <w:gridCol w:w="1512"/>
        <w:gridCol w:w="1511"/>
        <w:gridCol w:w="1512"/>
        <w:gridCol w:w="1512"/>
        <w:gridCol w:w="1512"/>
        <w:gridCol w:w="1512"/>
      </w:tblGrid>
      <w:tr w:rsidR="00ED4C8F" w:rsidRPr="00173119" w:rsidTr="00ED4C8F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ED4C8F" w:rsidRPr="00173119" w:rsidRDefault="00ED4C8F" w:rsidP="00ED4C8F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 xml:space="preserve">Term 4 </w:t>
            </w:r>
          </w:p>
        </w:tc>
        <w:tc>
          <w:tcPr>
            <w:tcW w:w="1511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11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D4C8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9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1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66717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ED4C8F" w:rsidRPr="00173119" w:rsidTr="00ED4C8F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35118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0582" w:type="dxa"/>
            <w:gridSpan w:val="7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Default="00C472FE" w:rsidP="00413BE8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5:</w:t>
            </w:r>
            <w:r w:rsidR="00ED4C8F">
              <w:rPr>
                <w:rFonts w:cs="Arial"/>
                <w:b/>
                <w:sz w:val="18"/>
                <w:szCs w:val="18"/>
              </w:rPr>
              <w:t xml:space="preserve"> Advanced Mechanics</w:t>
            </w:r>
            <w:r w:rsidR="00ED4C8F" w:rsidRPr="00173119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ED4C8F" w:rsidRPr="00173119" w:rsidRDefault="00ED4C8F" w:rsidP="00ED4C8F">
            <w:pPr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investigate</w:t>
            </w:r>
            <w:r w:rsidR="00780217">
              <w:rPr>
                <w:rFonts w:cs="Arial"/>
                <w:sz w:val="18"/>
                <w:szCs w:val="18"/>
              </w:rPr>
              <w:t xml:space="preserve"> </w:t>
            </w:r>
            <w:r w:rsidRPr="00173119">
              <w:rPr>
                <w:rFonts w:cs="Arial"/>
                <w:sz w:val="18"/>
                <w:szCs w:val="18"/>
              </w:rPr>
              <w:t xml:space="preserve">complex kinematic </w:t>
            </w:r>
            <w:r>
              <w:rPr>
                <w:rFonts w:cs="Arial"/>
                <w:sz w:val="18"/>
                <w:szCs w:val="18"/>
              </w:rPr>
              <w:t xml:space="preserve">situations </w:t>
            </w:r>
            <w:r w:rsidRPr="00173119">
              <w:rPr>
                <w:rFonts w:cs="Arial"/>
                <w:sz w:val="18"/>
                <w:szCs w:val="18"/>
              </w:rPr>
              <w:t>involving multiple dimensions and varying force components. Students study projectile motion and circular motion, among others.</w:t>
            </w:r>
          </w:p>
        </w:tc>
        <w:tc>
          <w:tcPr>
            <w:tcW w:w="4536" w:type="dxa"/>
            <w:gridSpan w:val="3"/>
            <w:shd w:val="clear" w:color="auto" w:fill="auto"/>
          </w:tcPr>
          <w:p w:rsidR="00ED4C8F" w:rsidRDefault="00C472FE" w:rsidP="007169E5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6:</w:t>
            </w:r>
            <w:r w:rsidR="00ED4C8F" w:rsidRPr="00173119">
              <w:rPr>
                <w:rFonts w:cs="Arial"/>
                <w:b/>
                <w:sz w:val="18"/>
                <w:szCs w:val="18"/>
              </w:rPr>
              <w:t xml:space="preserve"> Electromagnetism </w:t>
            </w:r>
          </w:p>
          <w:p w:rsidR="00ED4C8F" w:rsidRPr="00173119" w:rsidRDefault="00ED4C8F" w:rsidP="007169E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ED4C8F" w:rsidRPr="00173119" w:rsidTr="00ED4C8F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351180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10582" w:type="dxa"/>
            <w:gridSpan w:val="7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BE0FCD">
            <w:pPr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>PH11/12-4, PH11/12-5, PH11/12-6, PH11/12-7</w:t>
            </w:r>
            <w:r>
              <w:rPr>
                <w:rFonts w:cs="Arial"/>
                <w:sz w:val="18"/>
                <w:szCs w:val="18"/>
              </w:rPr>
              <w:t>,</w:t>
            </w:r>
            <w:r w:rsidRPr="00173119">
              <w:rPr>
                <w:rFonts w:cs="Arial"/>
                <w:sz w:val="18"/>
                <w:szCs w:val="18"/>
              </w:rPr>
              <w:t xml:space="preserve"> PH12-12</w:t>
            </w:r>
          </w:p>
        </w:tc>
        <w:tc>
          <w:tcPr>
            <w:tcW w:w="4536" w:type="dxa"/>
            <w:gridSpan w:val="3"/>
            <w:shd w:val="clear" w:color="auto" w:fill="auto"/>
          </w:tcPr>
          <w:p w:rsidR="00ED4C8F" w:rsidRPr="00173119" w:rsidRDefault="00ED4C8F" w:rsidP="00AB411E">
            <w:pPr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>PH11/12-1, PH11/12-2, PH11/12-3, PH11/12-4, PH11/12-5, PH12-13</w:t>
            </w:r>
          </w:p>
        </w:tc>
      </w:tr>
    </w:tbl>
    <w:p w:rsidR="00ED4C8F" w:rsidRDefault="00ED4C8F"/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3 (row1). The table shows the topic name, unit name, hours and a short description of the unit (row 2); identifies the syllabus outcomes (row 3) and the course requirements (row 4)."/>
      </w:tblPr>
      <w:tblGrid>
        <w:gridCol w:w="333"/>
        <w:gridCol w:w="1511"/>
        <w:gridCol w:w="1512"/>
        <w:gridCol w:w="1512"/>
        <w:gridCol w:w="1512"/>
        <w:gridCol w:w="1512"/>
        <w:gridCol w:w="1511"/>
        <w:gridCol w:w="1512"/>
        <w:gridCol w:w="1512"/>
        <w:gridCol w:w="1512"/>
        <w:gridCol w:w="1512"/>
      </w:tblGrid>
      <w:tr w:rsidR="00ED4C8F" w:rsidRPr="00173119" w:rsidTr="00ED4C8F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  <w:vAlign w:val="center"/>
          </w:tcPr>
          <w:p w:rsidR="00ED4C8F" w:rsidRPr="00173119" w:rsidRDefault="00ED4C8F" w:rsidP="00ED4C8F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Term 1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ED4C8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 xml:space="preserve">Week </w:t>
            </w:r>
            <w:r>
              <w:rPr>
                <w:rFonts w:cs="Arial"/>
                <w:b/>
                <w:sz w:val="18"/>
                <w:szCs w:val="18"/>
              </w:rPr>
              <w:t>10</w:t>
            </w:r>
          </w:p>
        </w:tc>
      </w:tr>
      <w:tr w:rsidR="00ED4C8F" w:rsidRPr="00173119" w:rsidTr="00ED4C8F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35118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070" w:type="dxa"/>
            <w:gridSpan w:val="6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Default="00C472FE" w:rsidP="00091226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6:</w:t>
            </w:r>
            <w:r w:rsidR="00ED4C8F">
              <w:rPr>
                <w:rFonts w:cs="Arial"/>
                <w:b/>
                <w:sz w:val="18"/>
                <w:szCs w:val="18"/>
              </w:rPr>
              <w:t xml:space="preserve"> Electromagnetism</w:t>
            </w:r>
          </w:p>
          <w:p w:rsidR="00ED4C8F" w:rsidRPr="00173119" w:rsidRDefault="00ED4C8F" w:rsidP="00ED4C8F">
            <w:pPr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>investigate</w:t>
            </w:r>
            <w:r w:rsidRPr="00173119">
              <w:rPr>
                <w:rFonts w:cs="Arial"/>
                <w:sz w:val="18"/>
                <w:szCs w:val="18"/>
              </w:rPr>
              <w:t xml:space="preserve"> the interactions that take place between charged particles and electric/magnetic fields, including their application in electricity production and their uses in motors.</w:t>
            </w:r>
          </w:p>
        </w:tc>
        <w:tc>
          <w:tcPr>
            <w:tcW w:w="6048" w:type="dxa"/>
            <w:gridSpan w:val="4"/>
            <w:shd w:val="clear" w:color="auto" w:fill="auto"/>
          </w:tcPr>
          <w:p w:rsidR="00ED4C8F" w:rsidRPr="002F28D3" w:rsidRDefault="00C472FE" w:rsidP="00B973CB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Module 7: </w:t>
            </w:r>
            <w:r w:rsidR="00ED4C8F" w:rsidRPr="002F28D3">
              <w:rPr>
                <w:rFonts w:cs="Arial"/>
                <w:b/>
                <w:sz w:val="18"/>
                <w:szCs w:val="18"/>
              </w:rPr>
              <w:t xml:space="preserve">The Nature of Light </w:t>
            </w:r>
          </w:p>
          <w:p w:rsidR="00ED4C8F" w:rsidRPr="002F28D3" w:rsidRDefault="00ED4C8F" w:rsidP="001702A6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ED4C8F" w:rsidRPr="00173119" w:rsidTr="00ED4C8F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351180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9070" w:type="dxa"/>
            <w:gridSpan w:val="6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1B6CBB" w:rsidP="00BE0FC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5</w:t>
            </w:r>
            <w:r w:rsidR="00780217">
              <w:rPr>
                <w:rFonts w:cs="Arial"/>
                <w:sz w:val="18"/>
                <w:szCs w:val="18"/>
              </w:rPr>
              <w:t xml:space="preserve"> hours of Depth S</w:t>
            </w:r>
            <w:r w:rsidR="00780217" w:rsidRPr="00780217">
              <w:rPr>
                <w:rFonts w:cs="Arial"/>
                <w:sz w:val="18"/>
                <w:szCs w:val="18"/>
              </w:rPr>
              <w:t>tudy</w:t>
            </w:r>
          </w:p>
        </w:tc>
        <w:tc>
          <w:tcPr>
            <w:tcW w:w="6048" w:type="dxa"/>
            <w:gridSpan w:val="4"/>
            <w:shd w:val="clear" w:color="auto" w:fill="auto"/>
          </w:tcPr>
          <w:p w:rsidR="00ED4C8F" w:rsidRPr="002F28D3" w:rsidRDefault="00ED4C8F" w:rsidP="001702A6">
            <w:pPr>
              <w:rPr>
                <w:rFonts w:cs="Arial"/>
                <w:sz w:val="18"/>
                <w:szCs w:val="18"/>
              </w:rPr>
            </w:pPr>
          </w:p>
        </w:tc>
      </w:tr>
      <w:tr w:rsidR="00ED4C8F" w:rsidRPr="00173119" w:rsidTr="00ED4C8F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070" w:type="dxa"/>
            <w:gridSpan w:val="6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780217" w:rsidP="006975B4">
            <w:pPr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 xml:space="preserve">PH11/12-1, PH11/12-2, PH11/12-3, PH11/12-4, PH11/12-5, </w:t>
            </w:r>
            <w:r>
              <w:rPr>
                <w:rFonts w:cs="Arial"/>
                <w:sz w:val="18"/>
                <w:szCs w:val="18"/>
              </w:rPr>
              <w:t xml:space="preserve">PH11/12-7, </w:t>
            </w:r>
            <w:r w:rsidRPr="00173119">
              <w:rPr>
                <w:rFonts w:cs="Arial"/>
                <w:sz w:val="18"/>
                <w:szCs w:val="18"/>
              </w:rPr>
              <w:t>PH12-13</w:t>
            </w:r>
          </w:p>
        </w:tc>
        <w:tc>
          <w:tcPr>
            <w:tcW w:w="6048" w:type="dxa"/>
            <w:gridSpan w:val="4"/>
            <w:shd w:val="clear" w:color="auto" w:fill="auto"/>
          </w:tcPr>
          <w:p w:rsidR="00ED4C8F" w:rsidRPr="002F28D3" w:rsidRDefault="00780217" w:rsidP="001702A6">
            <w:pPr>
              <w:rPr>
                <w:rFonts w:cs="Arial"/>
                <w:sz w:val="18"/>
                <w:szCs w:val="18"/>
              </w:rPr>
            </w:pPr>
            <w:r w:rsidRPr="002F28D3">
              <w:rPr>
                <w:rFonts w:cs="Arial"/>
                <w:sz w:val="18"/>
                <w:szCs w:val="18"/>
              </w:rPr>
              <w:t>PH11/12-1, PH11/12-2, PH11/12-3, PH11/12-4, PH11/12-7, PH12-14</w:t>
            </w:r>
          </w:p>
        </w:tc>
      </w:tr>
    </w:tbl>
    <w:p w:rsidR="00ED4C8F" w:rsidRDefault="00ED4C8F"/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3 (row1). The table shows the topic name, unit name, hours and a short description of the unit (row 2); identifies the syllabus outcomes (row 3) and the course requirements (row 4)."/>
      </w:tblPr>
      <w:tblGrid>
        <w:gridCol w:w="333"/>
        <w:gridCol w:w="1511"/>
        <w:gridCol w:w="1512"/>
        <w:gridCol w:w="1512"/>
        <w:gridCol w:w="1512"/>
        <w:gridCol w:w="1512"/>
        <w:gridCol w:w="1511"/>
        <w:gridCol w:w="1512"/>
        <w:gridCol w:w="1512"/>
        <w:gridCol w:w="1512"/>
        <w:gridCol w:w="1512"/>
      </w:tblGrid>
      <w:tr w:rsidR="00ED4C8F" w:rsidRPr="00173119" w:rsidTr="004A278E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ED4C8F" w:rsidRPr="00173119" w:rsidRDefault="00ED4C8F" w:rsidP="00ED4C8F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Term 2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12" w:type="dxa"/>
            <w:shd w:val="clear" w:color="auto" w:fill="auto"/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2F28D3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2F28D3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2F28D3" w:rsidRDefault="00ED4C8F" w:rsidP="00ED4C8F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2F28D3">
              <w:rPr>
                <w:rFonts w:cs="Arial"/>
                <w:b/>
                <w:sz w:val="18"/>
                <w:szCs w:val="18"/>
              </w:rPr>
              <w:t>Week 8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2F28D3" w:rsidRDefault="00ED4C8F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2F28D3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2F28D3" w:rsidRDefault="00ED4C8F" w:rsidP="00ED452C">
            <w:pPr>
              <w:ind w:right="85"/>
              <w:jc w:val="center"/>
              <w:rPr>
                <w:rFonts w:cs="Arial"/>
                <w:b/>
                <w:sz w:val="18"/>
                <w:szCs w:val="18"/>
              </w:rPr>
            </w:pPr>
            <w:r w:rsidRPr="002F28D3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ED4C8F" w:rsidRPr="00173119" w:rsidTr="004A278E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35118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070" w:type="dxa"/>
            <w:gridSpan w:val="6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Default="00C472FE" w:rsidP="00ED4C8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Module 7: </w:t>
            </w:r>
            <w:r w:rsidR="00ED4C8F">
              <w:rPr>
                <w:rFonts w:cs="Arial"/>
                <w:b/>
                <w:sz w:val="18"/>
                <w:szCs w:val="18"/>
              </w:rPr>
              <w:t>The Nature of Light</w:t>
            </w:r>
            <w:r w:rsidR="00ED4C8F" w:rsidRPr="00173119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:rsidR="00ED4C8F" w:rsidRPr="00173119" w:rsidRDefault="00ED4C8F" w:rsidP="00ED4C8F">
            <w:pPr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 xml:space="preserve">Students </w:t>
            </w:r>
            <w:r>
              <w:rPr>
                <w:rFonts w:cs="Arial"/>
                <w:sz w:val="18"/>
                <w:szCs w:val="18"/>
              </w:rPr>
              <w:t xml:space="preserve">investigate </w:t>
            </w:r>
            <w:r w:rsidRPr="00173119">
              <w:rPr>
                <w:rFonts w:cs="Arial"/>
                <w:sz w:val="18"/>
                <w:szCs w:val="18"/>
              </w:rPr>
              <w:t xml:space="preserve">theories of light </w:t>
            </w:r>
            <w:r>
              <w:rPr>
                <w:rFonts w:cs="Arial"/>
                <w:sz w:val="18"/>
                <w:szCs w:val="18"/>
              </w:rPr>
              <w:t>and the</w:t>
            </w:r>
            <w:r w:rsidRPr="00173119">
              <w:rPr>
                <w:rFonts w:cs="Arial"/>
                <w:sz w:val="18"/>
                <w:szCs w:val="18"/>
              </w:rPr>
              <w:t xml:space="preserve"> significant and profound modifications as a result of the quantum theory. The properties of light and their consequences are explored in relativity and applications of the quantum theory.       </w:t>
            </w:r>
          </w:p>
        </w:tc>
        <w:tc>
          <w:tcPr>
            <w:tcW w:w="6048" w:type="dxa"/>
            <w:gridSpan w:val="4"/>
            <w:shd w:val="clear" w:color="auto" w:fill="auto"/>
          </w:tcPr>
          <w:p w:rsidR="00ED4C8F" w:rsidRPr="002F28D3" w:rsidRDefault="00C472FE" w:rsidP="00ED452C">
            <w:pPr>
              <w:ind w:right="142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Module 8: </w:t>
            </w:r>
            <w:r w:rsidR="00ED4C8F" w:rsidRPr="002F28D3">
              <w:rPr>
                <w:rFonts w:cs="Arial"/>
                <w:b/>
                <w:sz w:val="18"/>
                <w:szCs w:val="18"/>
              </w:rPr>
              <w:t xml:space="preserve">From the Universe to the Atom </w:t>
            </w:r>
          </w:p>
          <w:p w:rsidR="00ED4C8F" w:rsidRPr="002F28D3" w:rsidRDefault="004A278E" w:rsidP="00ED452C">
            <w:pPr>
              <w:ind w:right="1424"/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>Students explore the theories of the probable origins of the universe and the machinations of its components.</w:t>
            </w:r>
          </w:p>
        </w:tc>
      </w:tr>
      <w:tr w:rsidR="00780217" w:rsidRPr="00173119" w:rsidTr="004A278E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80217" w:rsidRPr="00173119" w:rsidRDefault="00780217" w:rsidP="0035118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9070" w:type="dxa"/>
            <w:gridSpan w:val="6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80217" w:rsidRDefault="001B6CBB" w:rsidP="00ED4C8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5</w:t>
            </w:r>
            <w:r w:rsidR="00780217">
              <w:rPr>
                <w:rFonts w:cs="Arial"/>
                <w:sz w:val="18"/>
                <w:szCs w:val="18"/>
              </w:rPr>
              <w:t xml:space="preserve"> hours of Depth S</w:t>
            </w:r>
            <w:r w:rsidR="00780217" w:rsidRPr="00780217">
              <w:rPr>
                <w:rFonts w:cs="Arial"/>
                <w:sz w:val="18"/>
                <w:szCs w:val="18"/>
              </w:rPr>
              <w:t>tudy</w:t>
            </w:r>
          </w:p>
        </w:tc>
        <w:tc>
          <w:tcPr>
            <w:tcW w:w="6048" w:type="dxa"/>
            <w:gridSpan w:val="4"/>
            <w:shd w:val="clear" w:color="auto" w:fill="auto"/>
          </w:tcPr>
          <w:p w:rsidR="00780217" w:rsidRDefault="00780217" w:rsidP="00ED452C">
            <w:pPr>
              <w:ind w:right="1424"/>
              <w:rPr>
                <w:rFonts w:cs="Arial"/>
                <w:b/>
                <w:sz w:val="18"/>
                <w:szCs w:val="18"/>
              </w:rPr>
            </w:pPr>
          </w:p>
        </w:tc>
      </w:tr>
      <w:tr w:rsidR="00ED4C8F" w:rsidRPr="00173119" w:rsidTr="004A278E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351180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9070" w:type="dxa"/>
            <w:gridSpan w:val="6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ED4C8F" w:rsidRPr="00173119" w:rsidRDefault="00ED4C8F" w:rsidP="001702A6">
            <w:pPr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>PH11/12-1, PH11/12-2, PH11/12-3, PH11/12-4, PH11/12-7, PH12-14</w:t>
            </w:r>
          </w:p>
        </w:tc>
        <w:tc>
          <w:tcPr>
            <w:tcW w:w="6048" w:type="dxa"/>
            <w:gridSpan w:val="4"/>
            <w:shd w:val="clear" w:color="auto" w:fill="auto"/>
          </w:tcPr>
          <w:p w:rsidR="00ED4C8F" w:rsidRPr="00173119" w:rsidRDefault="00ED4C8F" w:rsidP="00ED452C">
            <w:pPr>
              <w:ind w:right="1424"/>
              <w:rPr>
                <w:rFonts w:cs="Arial"/>
                <w:sz w:val="18"/>
                <w:szCs w:val="18"/>
                <w:highlight w:val="yellow"/>
              </w:rPr>
            </w:pPr>
            <w:r w:rsidRPr="00173119">
              <w:rPr>
                <w:rFonts w:cs="Arial"/>
                <w:sz w:val="18"/>
                <w:szCs w:val="18"/>
              </w:rPr>
              <w:t>PH11/12-5, PH11/12-6, PH11/12-7, PH12-15</w:t>
            </w:r>
          </w:p>
        </w:tc>
      </w:tr>
    </w:tbl>
    <w:p w:rsidR="00ED4C8F" w:rsidRDefault="00ED4C8F"/>
    <w:tbl>
      <w:tblPr>
        <w:tblStyle w:val="TableGrid"/>
        <w:tblW w:w="15451" w:type="dxa"/>
        <w:tblInd w:w="57" w:type="dxa"/>
        <w:tblLook w:val="04A0" w:firstRow="1" w:lastRow="0" w:firstColumn="1" w:lastColumn="0" w:noHBand="0" w:noVBand="1"/>
        <w:tblCaption w:val="Sample Scope and Sequence table"/>
        <w:tblDescription w:val="Sample Scope and Sequence table showing the duration in weeks of the units taught in Term 3 (row1). The table shows the topic name, unit name, hours and a short description of the unit (row 2); identifies the syllabus outcomes (row 3) and the course requirements (row 4)."/>
      </w:tblPr>
      <w:tblGrid>
        <w:gridCol w:w="333"/>
        <w:gridCol w:w="1511"/>
        <w:gridCol w:w="1512"/>
        <w:gridCol w:w="1512"/>
        <w:gridCol w:w="1512"/>
        <w:gridCol w:w="1512"/>
        <w:gridCol w:w="1511"/>
        <w:gridCol w:w="1512"/>
        <w:gridCol w:w="1512"/>
        <w:gridCol w:w="1512"/>
        <w:gridCol w:w="1512"/>
      </w:tblGrid>
      <w:tr w:rsidR="004A278E" w:rsidRPr="00173119" w:rsidTr="004A278E">
        <w:trPr>
          <w:cantSplit/>
          <w:tblHeader/>
        </w:trPr>
        <w:tc>
          <w:tcPr>
            <w:tcW w:w="333" w:type="dxa"/>
            <w:vMerge w:val="restart"/>
            <w:shd w:val="clear" w:color="auto" w:fill="BFBFBF" w:themeFill="background1" w:themeFillShade="BF"/>
            <w:tcMar>
              <w:top w:w="57" w:type="dxa"/>
              <w:left w:w="57" w:type="dxa"/>
              <w:bottom w:w="57" w:type="dxa"/>
              <w:right w:w="57" w:type="dxa"/>
            </w:tcMar>
            <w:textDirection w:val="btLr"/>
          </w:tcPr>
          <w:p w:rsidR="004A278E" w:rsidRPr="00173119" w:rsidRDefault="004A278E" w:rsidP="004A278E">
            <w:pPr>
              <w:ind w:left="113" w:right="113"/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Term 3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1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2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3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4A278E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4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5</w:t>
            </w:r>
          </w:p>
        </w:tc>
        <w:tc>
          <w:tcPr>
            <w:tcW w:w="151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6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7</w:t>
            </w:r>
          </w:p>
        </w:tc>
        <w:tc>
          <w:tcPr>
            <w:tcW w:w="1512" w:type="dxa"/>
            <w:shd w:val="clear" w:color="auto" w:fill="auto"/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8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9</w:t>
            </w:r>
          </w:p>
        </w:tc>
        <w:tc>
          <w:tcPr>
            <w:tcW w:w="1512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1702A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173119">
              <w:rPr>
                <w:rFonts w:cs="Arial"/>
                <w:b/>
                <w:sz w:val="18"/>
                <w:szCs w:val="18"/>
              </w:rPr>
              <w:t>Week 10</w:t>
            </w:r>
          </w:p>
        </w:tc>
      </w:tr>
      <w:tr w:rsidR="004A278E" w:rsidRPr="00173119" w:rsidTr="004A278E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35118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118" w:type="dxa"/>
            <w:gridSpan w:val="10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Default="00C472FE" w:rsidP="00777A8D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Module 8: From the Universe to the Atom</w:t>
            </w:r>
          </w:p>
          <w:p w:rsidR="004A278E" w:rsidRPr="004A278E" w:rsidRDefault="004A278E" w:rsidP="00777A8D">
            <w:pPr>
              <w:rPr>
                <w:rFonts w:cs="Arial"/>
                <w:sz w:val="18"/>
                <w:szCs w:val="18"/>
              </w:rPr>
            </w:pPr>
            <w:r w:rsidRPr="00173119">
              <w:rPr>
                <w:rFonts w:cs="Arial"/>
                <w:sz w:val="18"/>
                <w:szCs w:val="18"/>
              </w:rPr>
              <w:t xml:space="preserve">This is then explored in the context of the smallest units of matter and the theories underpinning our understanding of physics at the smallest scales.   </w:t>
            </w:r>
          </w:p>
        </w:tc>
      </w:tr>
      <w:tr w:rsidR="004A278E" w:rsidRPr="00173119" w:rsidTr="004A278E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351180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15118" w:type="dxa"/>
            <w:gridSpan w:val="10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780217" w:rsidP="001702A6">
            <w:pPr>
              <w:rPr>
                <w:rFonts w:cs="Arial"/>
                <w:sz w:val="18"/>
                <w:szCs w:val="18"/>
                <w:highlight w:val="yellow"/>
              </w:rPr>
            </w:pPr>
            <w:r w:rsidRPr="00173119">
              <w:rPr>
                <w:rFonts w:cs="Arial"/>
                <w:sz w:val="18"/>
                <w:szCs w:val="18"/>
              </w:rPr>
              <w:t>PH11/12-1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="004A278E" w:rsidRPr="00173119">
              <w:rPr>
                <w:rFonts w:cs="Arial"/>
                <w:sz w:val="18"/>
                <w:szCs w:val="18"/>
              </w:rPr>
              <w:t>PH11/12-5, PH11/12-6, PH11/12-7, PH12-15</w:t>
            </w:r>
          </w:p>
        </w:tc>
      </w:tr>
      <w:tr w:rsidR="004A278E" w:rsidRPr="00173119" w:rsidTr="004A278E">
        <w:trPr>
          <w:cantSplit/>
        </w:trPr>
        <w:tc>
          <w:tcPr>
            <w:tcW w:w="333" w:type="dxa"/>
            <w:vMerge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4A278E" w:rsidP="002F4059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5118" w:type="dxa"/>
            <w:gridSpan w:val="10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A278E" w:rsidRPr="00173119" w:rsidRDefault="001B6CBB" w:rsidP="004A278E">
            <w:pPr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8"/>
                <w:szCs w:val="18"/>
              </w:rPr>
              <w:t>5</w:t>
            </w:r>
            <w:r w:rsidR="00780217">
              <w:rPr>
                <w:rFonts w:cs="Arial"/>
                <w:sz w:val="18"/>
                <w:szCs w:val="18"/>
              </w:rPr>
              <w:t xml:space="preserve"> hours </w:t>
            </w:r>
            <w:r w:rsidR="008D4C3F">
              <w:rPr>
                <w:rFonts w:cs="Arial"/>
                <w:sz w:val="18"/>
                <w:szCs w:val="18"/>
              </w:rPr>
              <w:t xml:space="preserve">of </w:t>
            </w:r>
            <w:r w:rsidR="00780217">
              <w:rPr>
                <w:rFonts w:cs="Arial"/>
                <w:sz w:val="18"/>
                <w:szCs w:val="18"/>
              </w:rPr>
              <w:t>D</w:t>
            </w:r>
            <w:r w:rsidR="004A278E" w:rsidRPr="00780217">
              <w:rPr>
                <w:rFonts w:cs="Arial"/>
                <w:sz w:val="18"/>
                <w:szCs w:val="18"/>
              </w:rPr>
              <w:t xml:space="preserve">epth </w:t>
            </w:r>
            <w:r w:rsidR="00780217">
              <w:rPr>
                <w:rFonts w:cs="Arial"/>
                <w:sz w:val="18"/>
                <w:szCs w:val="18"/>
              </w:rPr>
              <w:t>S</w:t>
            </w:r>
            <w:r w:rsidR="004A278E" w:rsidRPr="00780217">
              <w:rPr>
                <w:rFonts w:cs="Arial"/>
                <w:sz w:val="18"/>
                <w:szCs w:val="18"/>
              </w:rPr>
              <w:t>tudy</w:t>
            </w:r>
          </w:p>
        </w:tc>
      </w:tr>
    </w:tbl>
    <w:p w:rsidR="00091226" w:rsidRPr="00173119" w:rsidRDefault="00091226" w:rsidP="004A278E">
      <w:pPr>
        <w:rPr>
          <w:rFonts w:cs="Arial"/>
          <w:sz w:val="18"/>
          <w:szCs w:val="18"/>
        </w:rPr>
      </w:pPr>
    </w:p>
    <w:sectPr w:rsidR="00091226" w:rsidRPr="00173119" w:rsidSect="00091226">
      <w:headerReference w:type="default" r:id="rId7"/>
      <w:pgSz w:w="16838" w:h="11906" w:orient="landscape"/>
      <w:pgMar w:top="426" w:right="720" w:bottom="568" w:left="720" w:header="1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6D23" w:rsidRDefault="00716D23" w:rsidP="00220A8A">
      <w:pPr>
        <w:spacing w:after="0" w:line="240" w:lineRule="auto"/>
      </w:pPr>
      <w:r>
        <w:separator/>
      </w:r>
    </w:p>
  </w:endnote>
  <w:endnote w:type="continuationSeparator" w:id="0">
    <w:p w:rsidR="00716D23" w:rsidRDefault="00716D23" w:rsidP="00220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6D23" w:rsidRDefault="00716D23" w:rsidP="00220A8A">
      <w:pPr>
        <w:spacing w:after="0" w:line="240" w:lineRule="auto"/>
      </w:pPr>
      <w:r>
        <w:separator/>
      </w:r>
    </w:p>
  </w:footnote>
  <w:footnote w:type="continuationSeparator" w:id="0">
    <w:p w:rsidR="00716D23" w:rsidRDefault="00716D23" w:rsidP="00220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0386" w:rsidRDefault="00740386" w:rsidP="00220A8A">
    <w:pPr>
      <w:pStyle w:val="Header"/>
      <w:jc w:val="right"/>
      <w:rPr>
        <w:sz w:val="20"/>
        <w:szCs w:val="20"/>
      </w:rPr>
    </w:pPr>
  </w:p>
  <w:p w:rsidR="00220A8A" w:rsidRDefault="00220A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sDSzNAcS5pbGRko6SsGpxcWZ+XkgBca1ABbkPl8sAAAA"/>
  </w:docVars>
  <w:rsids>
    <w:rsidRoot w:val="00CD760D"/>
    <w:rsid w:val="00091226"/>
    <w:rsid w:val="000A04C7"/>
    <w:rsid w:val="000C6DB9"/>
    <w:rsid w:val="000E2246"/>
    <w:rsid w:val="00101DFF"/>
    <w:rsid w:val="00114ABB"/>
    <w:rsid w:val="00135EF9"/>
    <w:rsid w:val="00163CF1"/>
    <w:rsid w:val="00173119"/>
    <w:rsid w:val="001A5D32"/>
    <w:rsid w:val="001B6CBB"/>
    <w:rsid w:val="001F41E9"/>
    <w:rsid w:val="00220A8A"/>
    <w:rsid w:val="002758CC"/>
    <w:rsid w:val="002C2B7D"/>
    <w:rsid w:val="002D223A"/>
    <w:rsid w:val="002F28D3"/>
    <w:rsid w:val="002F4059"/>
    <w:rsid w:val="00340877"/>
    <w:rsid w:val="00351180"/>
    <w:rsid w:val="00351F2D"/>
    <w:rsid w:val="00380A75"/>
    <w:rsid w:val="003C1E54"/>
    <w:rsid w:val="003D04E1"/>
    <w:rsid w:val="003F727B"/>
    <w:rsid w:val="00403243"/>
    <w:rsid w:val="00413BE8"/>
    <w:rsid w:val="00426B87"/>
    <w:rsid w:val="00484DC1"/>
    <w:rsid w:val="004908BA"/>
    <w:rsid w:val="004A278E"/>
    <w:rsid w:val="004B197C"/>
    <w:rsid w:val="004D0185"/>
    <w:rsid w:val="005202EC"/>
    <w:rsid w:val="005D5D9C"/>
    <w:rsid w:val="005F0790"/>
    <w:rsid w:val="006975B4"/>
    <w:rsid w:val="006B1448"/>
    <w:rsid w:val="007169E5"/>
    <w:rsid w:val="00716D23"/>
    <w:rsid w:val="0073068D"/>
    <w:rsid w:val="00740386"/>
    <w:rsid w:val="00777A8D"/>
    <w:rsid w:val="00780217"/>
    <w:rsid w:val="00787DC1"/>
    <w:rsid w:val="007D37ED"/>
    <w:rsid w:val="00823B39"/>
    <w:rsid w:val="00851958"/>
    <w:rsid w:val="008D4C3F"/>
    <w:rsid w:val="008F7575"/>
    <w:rsid w:val="009A3F0D"/>
    <w:rsid w:val="00A22E10"/>
    <w:rsid w:val="00A2573A"/>
    <w:rsid w:val="00A54A2E"/>
    <w:rsid w:val="00A80472"/>
    <w:rsid w:val="00AC4E5A"/>
    <w:rsid w:val="00B73C7B"/>
    <w:rsid w:val="00BC3311"/>
    <w:rsid w:val="00BC7F0C"/>
    <w:rsid w:val="00BE0FCD"/>
    <w:rsid w:val="00C42C3D"/>
    <w:rsid w:val="00C472FE"/>
    <w:rsid w:val="00C646A3"/>
    <w:rsid w:val="00CD760D"/>
    <w:rsid w:val="00CE205E"/>
    <w:rsid w:val="00D26ADF"/>
    <w:rsid w:val="00D26B97"/>
    <w:rsid w:val="00D3392C"/>
    <w:rsid w:val="00D5277A"/>
    <w:rsid w:val="00D756CF"/>
    <w:rsid w:val="00D92050"/>
    <w:rsid w:val="00E168B5"/>
    <w:rsid w:val="00E3660C"/>
    <w:rsid w:val="00E44BAA"/>
    <w:rsid w:val="00E5557F"/>
    <w:rsid w:val="00E81207"/>
    <w:rsid w:val="00ED452C"/>
    <w:rsid w:val="00ED4C8F"/>
    <w:rsid w:val="00F02BC4"/>
    <w:rsid w:val="00F54CB7"/>
    <w:rsid w:val="00FD6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79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790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BB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B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76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C1E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079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4AB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BB"/>
    <w:rPr>
      <w:rFonts w:ascii="Arial" w:eastAsiaTheme="majorEastAsia" w:hAnsi="Arial" w:cstheme="majorBidi"/>
      <w:b/>
      <w:bCs/>
      <w:sz w:val="16"/>
    </w:rPr>
  </w:style>
  <w:style w:type="paragraph" w:styleId="Header">
    <w:name w:val="header"/>
    <w:basedOn w:val="Normal"/>
    <w:link w:val="HeaderChar"/>
    <w:uiPriority w:val="99"/>
    <w:unhideWhenUsed/>
    <w:rsid w:val="00220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8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20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8A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A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A8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73C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C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C7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C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C7B"/>
    <w:rPr>
      <w:rFonts w:ascii="Arial" w:hAnsi="Arial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79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790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4ABB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4AB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76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C1E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079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4ABB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4ABB"/>
    <w:rPr>
      <w:rFonts w:ascii="Arial" w:eastAsiaTheme="majorEastAsia" w:hAnsi="Arial" w:cstheme="majorBidi"/>
      <w:b/>
      <w:bCs/>
      <w:sz w:val="16"/>
    </w:rPr>
  </w:style>
  <w:style w:type="paragraph" w:styleId="Header">
    <w:name w:val="header"/>
    <w:basedOn w:val="Normal"/>
    <w:link w:val="HeaderChar"/>
    <w:uiPriority w:val="99"/>
    <w:unhideWhenUsed/>
    <w:rsid w:val="00220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8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20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8A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A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A8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73C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C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C7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C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C7B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73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ard of Studies, Teaching and Educational Standards</Company>
  <LinksUpToDate>false</LinksUpToDate>
  <CharactersWithSpaces>2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cope and Sequence - Physics</dc:title>
  <dc:creator>NESA</dc:creator>
  <cp:lastModifiedBy>Lauren Wood</cp:lastModifiedBy>
  <cp:revision>28</cp:revision>
  <cp:lastPrinted>2017-03-27T10:31:00Z</cp:lastPrinted>
  <dcterms:created xsi:type="dcterms:W3CDTF">2017-03-07T05:11:00Z</dcterms:created>
  <dcterms:modified xsi:type="dcterms:W3CDTF">2017-03-28T02:52:00Z</dcterms:modified>
</cp:coreProperties>
</file>